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1977" w:rsidRDefault="00091977" w:rsidP="00091977">
      <w:bookmarkStart w:id="0" w:name="_GoBack"/>
      <w:bookmarkEnd w:id="0"/>
      <w:r>
        <w:t xml:space="preserve">1 What are </w:t>
      </w:r>
      <w:proofErr w:type="spellStart"/>
      <w:r>
        <w:t>coroutines</w:t>
      </w:r>
      <w:proofErr w:type="spellEnd"/>
      <w:r>
        <w:t xml:space="preserve"> and explain uses?</w:t>
      </w:r>
    </w:p>
    <w:p w:rsidR="00091977" w:rsidRPr="00091977" w:rsidRDefault="00091977" w:rsidP="00091977">
      <w:pPr>
        <w:rPr>
          <w:b/>
        </w:rPr>
      </w:pPr>
      <w:r w:rsidRPr="00091977">
        <w:rPr>
          <w:b/>
        </w:rPr>
        <w:t>Way to asynchronously execute tasks, used to execute tasks in the background away from the main thread</w:t>
      </w:r>
    </w:p>
    <w:p w:rsidR="00091977" w:rsidRDefault="00091977" w:rsidP="00091977">
      <w:r>
        <w:t>2 What are suspend functions?</w:t>
      </w:r>
    </w:p>
    <w:p w:rsidR="00091977" w:rsidRPr="00091977" w:rsidRDefault="00091977" w:rsidP="00091977">
      <w:pPr>
        <w:rPr>
          <w:b/>
        </w:rPr>
      </w:pPr>
      <w:r w:rsidRPr="00091977">
        <w:rPr>
          <w:b/>
        </w:rPr>
        <w:t>A function that can be paused and resumed at a later time</w:t>
      </w:r>
    </w:p>
    <w:p w:rsidR="00091977" w:rsidRDefault="00091977" w:rsidP="00091977">
      <w:r>
        <w:t xml:space="preserve">3 What are sealed </w:t>
      </w:r>
      <w:proofErr w:type="gramStart"/>
      <w:r>
        <w:t>classes</w:t>
      </w:r>
      <w:proofErr w:type="gramEnd"/>
    </w:p>
    <w:p w:rsidR="00091977" w:rsidRPr="00091977" w:rsidRDefault="00091977" w:rsidP="00091977">
      <w:pPr>
        <w:rPr>
          <w:b/>
        </w:rPr>
      </w:pPr>
      <w:r w:rsidRPr="00091977">
        <w:rPr>
          <w:b/>
        </w:rPr>
        <w:t>Classes that inherit from it have to be in the same file as the sealed class</w:t>
      </w:r>
    </w:p>
    <w:p w:rsidR="00091977" w:rsidRDefault="00091977" w:rsidP="00091977">
      <w:r>
        <w:t xml:space="preserve">4 </w:t>
      </w:r>
      <w:proofErr w:type="spellStart"/>
      <w:r>
        <w:t>enum</w:t>
      </w:r>
      <w:proofErr w:type="spellEnd"/>
      <w:r>
        <w:t xml:space="preserve"> vs sealed classes</w:t>
      </w:r>
    </w:p>
    <w:p w:rsidR="00205847" w:rsidRPr="00205847" w:rsidRDefault="00205847" w:rsidP="00091977">
      <w:pPr>
        <w:rPr>
          <w:b/>
        </w:rPr>
      </w:pPr>
      <w:proofErr w:type="spellStart"/>
      <w:proofErr w:type="gramStart"/>
      <w:r>
        <w:rPr>
          <w:b/>
        </w:rPr>
        <w:t>enum</w:t>
      </w:r>
      <w:proofErr w:type="spellEnd"/>
      <w:proofErr w:type="gramEnd"/>
      <w:r>
        <w:rPr>
          <w:b/>
        </w:rPr>
        <w:t xml:space="preserve"> is a special class</w:t>
      </w:r>
      <w:r w:rsidRPr="00205847">
        <w:rPr>
          <w:b/>
        </w:rPr>
        <w:t xml:space="preserve"> that represents a group of constants</w:t>
      </w:r>
    </w:p>
    <w:p w:rsidR="00091977" w:rsidRDefault="00091977" w:rsidP="00091977">
      <w:r>
        <w:t xml:space="preserve">5 Explain Extension functions with example </w:t>
      </w:r>
    </w:p>
    <w:p w:rsidR="00205847" w:rsidRDefault="00205847" w:rsidP="00091977">
      <w:pPr>
        <w:rPr>
          <w:b/>
        </w:rPr>
      </w:pPr>
      <w:r>
        <w:rPr>
          <w:b/>
        </w:rPr>
        <w:t>A</w:t>
      </w:r>
      <w:r w:rsidRPr="00205847">
        <w:rPr>
          <w:b/>
        </w:rPr>
        <w:t>n extension function is a member function of a class that is defined outside the class</w:t>
      </w:r>
    </w:p>
    <w:p w:rsidR="00205847" w:rsidRPr="00205847" w:rsidRDefault="00205847" w:rsidP="00091977">
      <w:pPr>
        <w:rPr>
          <w:b/>
        </w:rPr>
      </w:pPr>
      <w:r w:rsidRPr="00205847">
        <w:rPr>
          <w:b/>
          <w:noProof/>
          <w:lang w:eastAsia="en-GB"/>
        </w:rPr>
        <w:drawing>
          <wp:inline distT="0" distB="0" distL="0" distR="0" wp14:anchorId="27428AA7" wp14:editId="26ED50C9">
            <wp:extent cx="5731510" cy="133667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3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1977" w:rsidRDefault="00091977" w:rsidP="00091977">
      <w:r>
        <w:t xml:space="preserve">6 Explain higher order functions with example </w:t>
      </w:r>
    </w:p>
    <w:p w:rsidR="00205847" w:rsidRPr="00205847" w:rsidRDefault="00205847" w:rsidP="00205847">
      <w:pPr>
        <w:rPr>
          <w:b/>
        </w:rPr>
      </w:pPr>
      <w:r w:rsidRPr="00205847">
        <w:rPr>
          <w:b/>
        </w:rPr>
        <w:t>A higher-order function is a function that takes functions as parameters, or returns a function.</w:t>
      </w:r>
    </w:p>
    <w:p w:rsidR="00205847" w:rsidRDefault="00205847" w:rsidP="00091977">
      <w:r w:rsidRPr="00205847">
        <w:rPr>
          <w:noProof/>
          <w:lang w:eastAsia="en-GB"/>
        </w:rPr>
        <w:drawing>
          <wp:inline distT="0" distB="0" distL="0" distR="0" wp14:anchorId="0ED82C31" wp14:editId="55DBA9FD">
            <wp:extent cx="4801270" cy="2353003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2353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1977" w:rsidRDefault="00091977" w:rsidP="00091977">
      <w:r>
        <w:t xml:space="preserve">7 What are inline </w:t>
      </w:r>
      <w:proofErr w:type="gramStart"/>
      <w:r>
        <w:t>functions</w:t>
      </w:r>
      <w:proofErr w:type="gramEnd"/>
    </w:p>
    <w:p w:rsidR="00205847" w:rsidRPr="00205847" w:rsidRDefault="00205847" w:rsidP="00091977">
      <w:pPr>
        <w:rPr>
          <w:b/>
        </w:rPr>
      </w:pPr>
      <w:r w:rsidRPr="00205847">
        <w:rPr>
          <w:b/>
        </w:rPr>
        <w:t>The use of inline function enhances the performance of higher order function</w:t>
      </w:r>
    </w:p>
    <w:p w:rsidR="00091977" w:rsidRDefault="00091977" w:rsidP="00091977">
      <w:r>
        <w:t xml:space="preserve">8 What are scope </w:t>
      </w:r>
      <w:proofErr w:type="gramStart"/>
      <w:r>
        <w:t>functions</w:t>
      </w:r>
      <w:proofErr w:type="gramEnd"/>
    </w:p>
    <w:p w:rsidR="00205847" w:rsidRPr="00205847" w:rsidRDefault="00205847" w:rsidP="00091977">
      <w:pPr>
        <w:rPr>
          <w:b/>
        </w:rPr>
      </w:pPr>
      <w:r w:rsidRPr="00205847">
        <w:rPr>
          <w:b/>
        </w:rPr>
        <w:t xml:space="preserve">Kotlin scope functions are functions that allow for changing the scope, or the range, of a variable. There are five: </w:t>
      </w:r>
      <w:proofErr w:type="gramStart"/>
      <w:r w:rsidRPr="00205847">
        <w:rPr>
          <w:b/>
        </w:rPr>
        <w:t>apply ,</w:t>
      </w:r>
      <w:proofErr w:type="gramEnd"/>
      <w:r w:rsidRPr="00205847">
        <w:rPr>
          <w:b/>
        </w:rPr>
        <w:t xml:space="preserve"> run , with , let , and also.</w:t>
      </w:r>
    </w:p>
    <w:p w:rsidR="00091977" w:rsidRDefault="00091977" w:rsidP="00091977">
      <w:r>
        <w:lastRenderedPageBreak/>
        <w:t xml:space="preserve">9 What are companion </w:t>
      </w:r>
      <w:proofErr w:type="gramStart"/>
      <w:r>
        <w:t>objects</w:t>
      </w:r>
      <w:proofErr w:type="gramEnd"/>
    </w:p>
    <w:p w:rsidR="00205847" w:rsidRPr="00205847" w:rsidRDefault="00205847" w:rsidP="00091977">
      <w:pPr>
        <w:rPr>
          <w:b/>
        </w:rPr>
      </w:pPr>
      <w:r>
        <w:rPr>
          <w:b/>
        </w:rPr>
        <w:t>C</w:t>
      </w:r>
      <w:r w:rsidRPr="00205847">
        <w:rPr>
          <w:b/>
        </w:rPr>
        <w:t>ompanion objects are singleton objects whose properties and functions are tied to a class but not to the instance of that class</w:t>
      </w:r>
    </w:p>
    <w:p w:rsidR="00091977" w:rsidRDefault="00091977" w:rsidP="00091977">
      <w:r>
        <w:t>10 How to mark a class singleton in Kotlin</w:t>
      </w:r>
    </w:p>
    <w:p w:rsidR="00205847" w:rsidRPr="00205847" w:rsidRDefault="00205847" w:rsidP="00091977">
      <w:pPr>
        <w:rPr>
          <w:b/>
        </w:rPr>
      </w:pPr>
      <w:r w:rsidRPr="00205847">
        <w:rPr>
          <w:b/>
        </w:rPr>
        <w:t>By using the object keyword</w:t>
      </w:r>
    </w:p>
    <w:p w:rsidR="00091977" w:rsidRDefault="00091977" w:rsidP="00091977">
      <w:r>
        <w:t xml:space="preserve">11 Difference between late </w:t>
      </w:r>
      <w:proofErr w:type="spellStart"/>
      <w:r>
        <w:t>int</w:t>
      </w:r>
      <w:proofErr w:type="spellEnd"/>
      <w:r>
        <w:t xml:space="preserve"> vs lazy</w:t>
      </w:r>
    </w:p>
    <w:p w:rsidR="00205847" w:rsidRPr="00205847" w:rsidRDefault="00205847" w:rsidP="00091977">
      <w:pPr>
        <w:rPr>
          <w:b/>
        </w:rPr>
      </w:pPr>
      <w:proofErr w:type="spellStart"/>
      <w:r w:rsidRPr="00205847">
        <w:rPr>
          <w:b/>
        </w:rPr>
        <w:t>Lateinit</w:t>
      </w:r>
      <w:proofErr w:type="spellEnd"/>
      <w:r w:rsidRPr="00205847">
        <w:rPr>
          <w:b/>
        </w:rPr>
        <w:t xml:space="preserve"> </w:t>
      </w:r>
      <w:proofErr w:type="spellStart"/>
      <w:r w:rsidRPr="00205847">
        <w:rPr>
          <w:b/>
        </w:rPr>
        <w:t>var</w:t>
      </w:r>
      <w:proofErr w:type="spellEnd"/>
      <w:r w:rsidRPr="00205847">
        <w:rPr>
          <w:b/>
        </w:rPr>
        <w:t xml:space="preserve"> can be initialized from anywhere the object is seen from. </w:t>
      </w:r>
      <w:proofErr w:type="gramStart"/>
      <w:r w:rsidRPr="00205847">
        <w:rPr>
          <w:b/>
        </w:rPr>
        <w:t>lazy</w:t>
      </w:r>
      <w:proofErr w:type="gramEnd"/>
      <w:r w:rsidRPr="00205847">
        <w:rPr>
          <w:b/>
        </w:rPr>
        <w:t xml:space="preserve"> can only be used for </w:t>
      </w:r>
      <w:proofErr w:type="spellStart"/>
      <w:r w:rsidRPr="00205847">
        <w:rPr>
          <w:b/>
        </w:rPr>
        <w:t>val</w:t>
      </w:r>
      <w:proofErr w:type="spellEnd"/>
      <w:r w:rsidRPr="00205847">
        <w:rPr>
          <w:b/>
        </w:rPr>
        <w:t xml:space="preserve"> properties</w:t>
      </w:r>
    </w:p>
    <w:p w:rsidR="00091977" w:rsidRDefault="00091977" w:rsidP="00091977">
      <w:r>
        <w:t xml:space="preserve">12 Difference between </w:t>
      </w:r>
      <w:proofErr w:type="spellStart"/>
      <w:proofErr w:type="gramStart"/>
      <w:r>
        <w:t>val</w:t>
      </w:r>
      <w:proofErr w:type="spellEnd"/>
      <w:proofErr w:type="gramEnd"/>
      <w:r>
        <w:t xml:space="preserve"> vs </w:t>
      </w:r>
      <w:proofErr w:type="spellStart"/>
      <w:r>
        <w:t>var</w:t>
      </w:r>
      <w:proofErr w:type="spellEnd"/>
      <w:r>
        <w:t>?</w:t>
      </w:r>
    </w:p>
    <w:p w:rsidR="00205847" w:rsidRPr="00205847" w:rsidRDefault="00205847" w:rsidP="00091977">
      <w:pPr>
        <w:rPr>
          <w:b/>
        </w:rPr>
      </w:pPr>
      <w:proofErr w:type="spellStart"/>
      <w:r w:rsidRPr="00205847">
        <w:rPr>
          <w:b/>
        </w:rPr>
        <w:t>Var</w:t>
      </w:r>
      <w:proofErr w:type="spellEnd"/>
      <w:r w:rsidRPr="00205847">
        <w:rPr>
          <w:b/>
        </w:rPr>
        <w:t xml:space="preserve"> can be changed, Val cannot</w:t>
      </w:r>
    </w:p>
    <w:p w:rsidR="00091977" w:rsidRDefault="00091977" w:rsidP="00091977">
      <w:r>
        <w:t xml:space="preserve">13 </w:t>
      </w:r>
      <w:proofErr w:type="spellStart"/>
      <w:r>
        <w:t>Crossinline</w:t>
      </w:r>
      <w:proofErr w:type="spellEnd"/>
      <w:r>
        <w:t xml:space="preserve">, </w:t>
      </w:r>
      <w:proofErr w:type="spellStart"/>
      <w:r>
        <w:t>Noline</w:t>
      </w:r>
      <w:proofErr w:type="spellEnd"/>
    </w:p>
    <w:p w:rsidR="00205847" w:rsidRPr="00732D6D" w:rsidRDefault="00205847" w:rsidP="00091977">
      <w:pPr>
        <w:rPr>
          <w:b/>
        </w:rPr>
      </w:pPr>
      <w:proofErr w:type="spellStart"/>
      <w:proofErr w:type="gramStart"/>
      <w:r w:rsidRPr="00732D6D">
        <w:rPr>
          <w:b/>
        </w:rPr>
        <w:t>noinline</w:t>
      </w:r>
      <w:proofErr w:type="spellEnd"/>
      <w:proofErr w:type="gramEnd"/>
      <w:r w:rsidRPr="00732D6D">
        <w:rPr>
          <w:b/>
        </w:rPr>
        <w:t xml:space="preserve"> allows to mark a lambda parameter of an inline function</w:t>
      </w:r>
    </w:p>
    <w:p w:rsidR="00732D6D" w:rsidRPr="00732D6D" w:rsidRDefault="00732D6D" w:rsidP="00091977">
      <w:pPr>
        <w:rPr>
          <w:b/>
        </w:rPr>
      </w:pPr>
      <w:proofErr w:type="spellStart"/>
      <w:r w:rsidRPr="00732D6D">
        <w:rPr>
          <w:b/>
        </w:rPr>
        <w:t>Crossinline</w:t>
      </w:r>
      <w:proofErr w:type="spellEnd"/>
      <w:r w:rsidRPr="00732D6D">
        <w:rPr>
          <w:b/>
        </w:rPr>
        <w:t xml:space="preserve"> allows to mark a lambda to stop it from using non-local returns</w:t>
      </w:r>
    </w:p>
    <w:p w:rsidR="007D5912" w:rsidRDefault="00091977" w:rsidP="00091977">
      <w:r>
        <w:t>14 When to use reified keyword</w:t>
      </w:r>
    </w:p>
    <w:p w:rsidR="00732D6D" w:rsidRPr="00732D6D" w:rsidRDefault="00732D6D" w:rsidP="00091977">
      <w:pPr>
        <w:rPr>
          <w:b/>
        </w:rPr>
      </w:pPr>
      <w:r w:rsidRPr="00732D6D">
        <w:rPr>
          <w:b/>
        </w:rPr>
        <w:t>In order to use the reified type, you need to use the inline function</w:t>
      </w:r>
    </w:p>
    <w:sectPr w:rsidR="00732D6D" w:rsidRPr="00732D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NjM3MzE2MTczNzVU0lEKTi0uzszPAykwrAUApnZFvywAAAA="/>
  </w:docVars>
  <w:rsids>
    <w:rsidRoot w:val="00091977"/>
    <w:rsid w:val="00091977"/>
    <w:rsid w:val="00205847"/>
    <w:rsid w:val="00516D6D"/>
    <w:rsid w:val="00732D6D"/>
    <w:rsid w:val="007B6D68"/>
    <w:rsid w:val="007D59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75DFBA8-169F-470C-BAD7-E2267F9E6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1578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3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</cp:revision>
  <dcterms:created xsi:type="dcterms:W3CDTF">2022-01-07T13:46:00Z</dcterms:created>
  <dcterms:modified xsi:type="dcterms:W3CDTF">2022-01-07T13:46:00Z</dcterms:modified>
</cp:coreProperties>
</file>